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89FD" w14:textId="3047B7A8" w:rsidR="007E4815" w:rsidRDefault="211040FE" w:rsidP="39B191A1">
      <w:pPr>
        <w:jc w:val="center"/>
      </w:pPr>
      <w:r>
        <w:rPr>
          <w:noProof/>
        </w:rPr>
        <w:drawing>
          <wp:inline distT="0" distB="0" distL="0" distR="0" wp14:anchorId="5305A65C" wp14:editId="211040FE">
            <wp:extent cx="1052949" cy="1164552"/>
            <wp:effectExtent l="0" t="0" r="0" b="0"/>
            <wp:docPr id="1622332479" name="Picture 1622332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949" cy="116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4866D" w14:textId="77777777" w:rsidR="00275979" w:rsidRDefault="00275979" w:rsidP="66CB57F5">
      <w:pPr>
        <w:jc w:val="center"/>
        <w:rPr>
          <w:rFonts w:ascii="Arial" w:eastAsia="Arial" w:hAnsi="Arial" w:cs="Arial"/>
          <w:b/>
          <w:bCs/>
          <w:color w:val="FF0000"/>
        </w:rPr>
      </w:pPr>
    </w:p>
    <w:p w14:paraId="7195E36E" w14:textId="5745470F" w:rsidR="00564673" w:rsidRPr="003805F8" w:rsidRDefault="00265361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29B5125D">
        <w:rPr>
          <w:rFonts w:ascii="Arial" w:eastAsia="Arial" w:hAnsi="Arial" w:cs="Arial"/>
          <w:b/>
          <w:bCs/>
          <w:color w:val="FF0000"/>
        </w:rPr>
        <w:t>Agenda</w:t>
      </w:r>
      <w:r w:rsidR="00184596" w:rsidRPr="29B5125D">
        <w:rPr>
          <w:rFonts w:ascii="Arial" w:eastAsia="Arial" w:hAnsi="Arial" w:cs="Arial"/>
          <w:b/>
          <w:bCs/>
          <w:color w:val="FF0000"/>
        </w:rPr>
        <w:t xml:space="preserve"> </w:t>
      </w:r>
      <w:proofErr w:type="gramStart"/>
      <w:r w:rsidR="008D3052" w:rsidRPr="29B5125D">
        <w:rPr>
          <w:rFonts w:ascii="Arial" w:eastAsia="Arial" w:hAnsi="Arial" w:cs="Arial"/>
          <w:b/>
          <w:bCs/>
          <w:color w:val="FF0000"/>
        </w:rPr>
        <w:t>–</w:t>
      </w:r>
      <w:r w:rsidR="00184596" w:rsidRPr="29B5125D">
        <w:rPr>
          <w:rFonts w:ascii="Arial" w:eastAsia="Arial" w:hAnsi="Arial" w:cs="Arial"/>
          <w:b/>
          <w:bCs/>
          <w:color w:val="FF0000"/>
        </w:rPr>
        <w:t xml:space="preserve"> </w:t>
      </w:r>
      <w:r w:rsidR="00FB3F96">
        <w:rPr>
          <w:rFonts w:ascii="Arial" w:eastAsia="Arial" w:hAnsi="Arial" w:cs="Arial"/>
          <w:b/>
          <w:bCs/>
          <w:color w:val="FF0000"/>
        </w:rPr>
        <w:t xml:space="preserve"> </w:t>
      </w:r>
      <w:r w:rsidR="00EF5C31">
        <w:rPr>
          <w:rFonts w:ascii="Arial" w:eastAsia="Arial" w:hAnsi="Arial" w:cs="Arial"/>
          <w:b/>
          <w:bCs/>
          <w:color w:val="FF0000"/>
        </w:rPr>
        <w:t>July</w:t>
      </w:r>
      <w:proofErr w:type="gramEnd"/>
      <w:r w:rsidR="00EF5C31">
        <w:rPr>
          <w:rFonts w:ascii="Arial" w:eastAsia="Arial" w:hAnsi="Arial" w:cs="Arial"/>
          <w:b/>
          <w:bCs/>
          <w:color w:val="FF0000"/>
        </w:rPr>
        <w:t xml:space="preserve"> 15</w:t>
      </w:r>
      <w:r w:rsidR="00BF4035">
        <w:rPr>
          <w:rFonts w:ascii="Arial" w:eastAsia="Arial" w:hAnsi="Arial" w:cs="Arial"/>
          <w:b/>
          <w:bCs/>
          <w:color w:val="FF0000"/>
        </w:rPr>
        <w:t>,</w:t>
      </w:r>
      <w:r w:rsidR="00CE3BE1">
        <w:rPr>
          <w:rFonts w:ascii="Arial" w:eastAsia="Arial" w:hAnsi="Arial" w:cs="Arial"/>
          <w:b/>
          <w:bCs/>
          <w:color w:val="FF0000"/>
        </w:rPr>
        <w:t xml:space="preserve"> 202</w:t>
      </w:r>
      <w:r w:rsidR="00BF4035">
        <w:rPr>
          <w:rFonts w:ascii="Arial" w:eastAsia="Arial" w:hAnsi="Arial" w:cs="Arial"/>
          <w:b/>
          <w:bCs/>
          <w:color w:val="FF0000"/>
        </w:rPr>
        <w:t>3</w:t>
      </w:r>
    </w:p>
    <w:p w14:paraId="1E42D904" w14:textId="77777777" w:rsidR="00DC5CDF" w:rsidRPr="003805F8" w:rsidRDefault="00184596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District 5130 Disaster Relief Committee Meeting</w:t>
      </w:r>
    </w:p>
    <w:p w14:paraId="058C3138" w14:textId="77777777" w:rsidR="003B395B" w:rsidRPr="003805F8" w:rsidRDefault="003805F8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Via Zoom</w:t>
      </w:r>
    </w:p>
    <w:p w14:paraId="6E48DEBF" w14:textId="77777777" w:rsidR="003805F8" w:rsidRPr="003805F8" w:rsidRDefault="003805F8" w:rsidP="66CB57F5">
      <w:pPr>
        <w:jc w:val="center"/>
        <w:rPr>
          <w:rFonts w:ascii="Arial" w:eastAsia="Arial" w:hAnsi="Arial" w:cs="Arial"/>
          <w:color w:val="2F5496" w:themeColor="accent1" w:themeShade="BF"/>
          <w:sz w:val="20"/>
          <w:szCs w:val="20"/>
        </w:rPr>
      </w:pPr>
    </w:p>
    <w:tbl>
      <w:tblPr>
        <w:tblStyle w:val="TableGrid"/>
        <w:tblW w:w="13662" w:type="dxa"/>
        <w:tblLook w:val="04A0" w:firstRow="1" w:lastRow="0" w:firstColumn="1" w:lastColumn="0" w:noHBand="0" w:noVBand="1"/>
      </w:tblPr>
      <w:tblGrid>
        <w:gridCol w:w="1755"/>
        <w:gridCol w:w="11907"/>
      </w:tblGrid>
      <w:tr w:rsidR="003B395B" w14:paraId="56514339" w14:textId="77777777" w:rsidTr="30312291">
        <w:trPr>
          <w:trHeight w:val="290"/>
        </w:trPr>
        <w:tc>
          <w:tcPr>
            <w:tcW w:w="1755" w:type="dxa"/>
          </w:tcPr>
          <w:p w14:paraId="7C96486F" w14:textId="77777777" w:rsidR="003B395B" w:rsidRDefault="003B395B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Chairperson:</w:t>
            </w:r>
          </w:p>
        </w:tc>
        <w:tc>
          <w:tcPr>
            <w:tcW w:w="11907" w:type="dxa"/>
          </w:tcPr>
          <w:p w14:paraId="2C65BEB0" w14:textId="1FD6A9B4" w:rsidR="003B395B" w:rsidRDefault="00EF5C31" w:rsidP="66CB57F5">
            <w:pPr>
              <w:spacing w:line="259" w:lineRule="auto"/>
              <w:rPr>
                <w:rFonts w:ascii="Arial" w:eastAsia="Arial" w:hAnsi="Arial" w:cs="Arial"/>
              </w:rPr>
            </w:pPr>
            <w:r w:rsidRPr="30312291">
              <w:rPr>
                <w:rFonts w:ascii="Arial" w:eastAsia="Arial" w:hAnsi="Arial" w:cs="Arial"/>
              </w:rPr>
              <w:t xml:space="preserve"> </w:t>
            </w:r>
            <w:r w:rsidR="5886D37D" w:rsidRPr="30312291">
              <w:rPr>
                <w:rFonts w:ascii="Arial" w:eastAsia="Arial" w:hAnsi="Arial" w:cs="Arial"/>
              </w:rPr>
              <w:t>Tom Boylan</w:t>
            </w:r>
          </w:p>
        </w:tc>
      </w:tr>
      <w:tr w:rsidR="003B395B" w:rsidRPr="00221FB0" w14:paraId="7C525BD0" w14:textId="77777777" w:rsidTr="30312291">
        <w:trPr>
          <w:trHeight w:val="290"/>
        </w:trPr>
        <w:tc>
          <w:tcPr>
            <w:tcW w:w="1755" w:type="dxa"/>
          </w:tcPr>
          <w:p w14:paraId="068CC10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Present:</w:t>
            </w:r>
          </w:p>
        </w:tc>
        <w:tc>
          <w:tcPr>
            <w:tcW w:w="11907" w:type="dxa"/>
          </w:tcPr>
          <w:p w14:paraId="60D59217" w14:textId="4DE2A8C3" w:rsidR="003B395B" w:rsidRPr="00221FB0" w:rsidRDefault="00981528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Jennifer Strong, Jim O’Grady, Klark </w:t>
            </w:r>
            <w:r w:rsidR="00F57558">
              <w:rPr>
                <w:rFonts w:ascii="Arial" w:eastAsia="Arial" w:hAnsi="Arial" w:cs="Arial"/>
              </w:rPr>
              <w:t>Swan, Carol Martin</w:t>
            </w:r>
          </w:p>
        </w:tc>
      </w:tr>
      <w:tr w:rsidR="003B395B" w:rsidRPr="00221FB0" w14:paraId="71B459BA" w14:textId="77777777" w:rsidTr="30312291">
        <w:trPr>
          <w:trHeight w:val="303"/>
        </w:trPr>
        <w:tc>
          <w:tcPr>
            <w:tcW w:w="1755" w:type="dxa"/>
          </w:tcPr>
          <w:p w14:paraId="7E992422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Absent:</w:t>
            </w:r>
          </w:p>
        </w:tc>
        <w:tc>
          <w:tcPr>
            <w:tcW w:w="11907" w:type="dxa"/>
          </w:tcPr>
          <w:p w14:paraId="540C2A01" w14:textId="4892EC71" w:rsidR="003B395B" w:rsidRPr="00221FB0" w:rsidRDefault="00981528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ustin Littlefield, Kristine Redko, Michael Murray</w:t>
            </w:r>
          </w:p>
        </w:tc>
      </w:tr>
      <w:tr w:rsidR="003B395B" w:rsidRPr="00221FB0" w14:paraId="6EE18648" w14:textId="77777777" w:rsidTr="30312291">
        <w:trPr>
          <w:trHeight w:val="290"/>
        </w:trPr>
        <w:tc>
          <w:tcPr>
            <w:tcW w:w="1755" w:type="dxa"/>
          </w:tcPr>
          <w:p w14:paraId="2EE32DF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Guests:</w:t>
            </w:r>
          </w:p>
        </w:tc>
        <w:tc>
          <w:tcPr>
            <w:tcW w:w="11907" w:type="dxa"/>
          </w:tcPr>
          <w:p w14:paraId="5C66CD5E" w14:textId="46FFB2FB" w:rsidR="003B395B" w:rsidRPr="00221FB0" w:rsidRDefault="00981528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Valerie Hulsey, Bert </w:t>
            </w:r>
            <w:proofErr w:type="spellStart"/>
            <w:r>
              <w:rPr>
                <w:rFonts w:ascii="Arial" w:eastAsia="Arial" w:hAnsi="Arial" w:cs="Arial"/>
              </w:rPr>
              <w:t>Terreri</w:t>
            </w:r>
            <w:proofErr w:type="spellEnd"/>
            <w:r>
              <w:rPr>
                <w:rFonts w:ascii="Arial" w:eastAsia="Arial" w:hAnsi="Arial" w:cs="Arial"/>
              </w:rPr>
              <w:t xml:space="preserve">, Dirk </w:t>
            </w:r>
            <w:proofErr w:type="spellStart"/>
            <w:r>
              <w:rPr>
                <w:rFonts w:ascii="Arial" w:eastAsia="Arial" w:hAnsi="Arial" w:cs="Arial"/>
              </w:rPr>
              <w:t>Slooten</w:t>
            </w:r>
            <w:proofErr w:type="spellEnd"/>
            <w:r>
              <w:rPr>
                <w:rFonts w:ascii="Arial" w:eastAsia="Arial" w:hAnsi="Arial" w:cs="Arial"/>
              </w:rPr>
              <w:t xml:space="preserve">, Barbara </w:t>
            </w:r>
            <w:proofErr w:type="spellStart"/>
            <w:r>
              <w:rPr>
                <w:rFonts w:ascii="Arial" w:eastAsia="Arial" w:hAnsi="Arial" w:cs="Arial"/>
              </w:rPr>
              <w:t>McChensey</w:t>
            </w:r>
            <w:proofErr w:type="spellEnd"/>
          </w:p>
        </w:tc>
      </w:tr>
      <w:tr w:rsidR="003B395B" w:rsidRPr="00221FB0" w14:paraId="08B24FB3" w14:textId="77777777" w:rsidTr="30312291">
        <w:trPr>
          <w:trHeight w:val="290"/>
        </w:trPr>
        <w:tc>
          <w:tcPr>
            <w:tcW w:w="1755" w:type="dxa"/>
          </w:tcPr>
          <w:p w14:paraId="5CE97104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Recorder:</w:t>
            </w:r>
          </w:p>
        </w:tc>
        <w:tc>
          <w:tcPr>
            <w:tcW w:w="11907" w:type="dxa"/>
          </w:tcPr>
          <w:p w14:paraId="02A17FD9" w14:textId="2A7CD23B" w:rsidR="003B395B" w:rsidRPr="00221FB0" w:rsidRDefault="22BD23B1" w:rsidP="66CB57F5">
            <w:pPr>
              <w:rPr>
                <w:rFonts w:ascii="Arial" w:eastAsia="Arial" w:hAnsi="Arial" w:cs="Arial"/>
              </w:rPr>
            </w:pPr>
            <w:r w:rsidRPr="77C404A1">
              <w:rPr>
                <w:rFonts w:ascii="Arial" w:eastAsia="Arial" w:hAnsi="Arial" w:cs="Arial"/>
              </w:rPr>
              <w:t>District Secretary Mary Crumley</w:t>
            </w:r>
          </w:p>
        </w:tc>
      </w:tr>
    </w:tbl>
    <w:p w14:paraId="4F9739EB" w14:textId="3262DF7B" w:rsidR="003011AA" w:rsidRDefault="46BFC10E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 xml:space="preserve">Meeting </w:t>
      </w:r>
      <w:proofErr w:type="gramStart"/>
      <w:r w:rsidRPr="39B191A1">
        <w:rPr>
          <w:rFonts w:ascii="Arial" w:eastAsia="Arial" w:hAnsi="Arial" w:cs="Arial"/>
        </w:rPr>
        <w:t>began:</w:t>
      </w:r>
      <w:r w:rsidR="003011AA">
        <w:rPr>
          <w:rFonts w:ascii="Arial" w:eastAsia="Arial" w:hAnsi="Arial" w:cs="Arial"/>
        </w:rPr>
        <w:t>9:14</w:t>
      </w:r>
      <w:proofErr w:type="gramEnd"/>
      <w:r w:rsidR="003011AA">
        <w:rPr>
          <w:rFonts w:ascii="Arial" w:eastAsia="Arial" w:hAnsi="Arial" w:cs="Arial"/>
        </w:rPr>
        <w:t>am</w:t>
      </w:r>
    </w:p>
    <w:p w14:paraId="3D968AD8" w14:textId="77777777" w:rsidR="00275979" w:rsidRPr="00221FB0" w:rsidRDefault="00275979" w:rsidP="66CB57F5">
      <w:pPr>
        <w:rPr>
          <w:rFonts w:ascii="Arial" w:eastAsia="Arial" w:hAnsi="Arial" w:cs="Arial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90"/>
        <w:gridCol w:w="4185"/>
        <w:gridCol w:w="3600"/>
        <w:gridCol w:w="3700"/>
      </w:tblGrid>
      <w:tr w:rsidR="00FA6230" w:rsidRPr="00221FB0" w14:paraId="41D234C1" w14:textId="77777777" w:rsidTr="30312291">
        <w:tc>
          <w:tcPr>
            <w:tcW w:w="2190" w:type="dxa"/>
          </w:tcPr>
          <w:p w14:paraId="53594900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Agenda Item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>&amp; Presenter</w:t>
            </w:r>
            <w:r w:rsidRPr="66CB57F5">
              <w:rPr>
                <w:rFonts w:ascii="Arial" w:eastAsia="Arial" w:hAnsi="Arial" w:cs="Arial"/>
                <w:b/>
                <w:bCs/>
              </w:rPr>
              <w:t>:</w:t>
            </w:r>
          </w:p>
        </w:tc>
        <w:tc>
          <w:tcPr>
            <w:tcW w:w="4185" w:type="dxa"/>
          </w:tcPr>
          <w:p w14:paraId="2352583F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Topic</w:t>
            </w:r>
          </w:p>
        </w:tc>
        <w:tc>
          <w:tcPr>
            <w:tcW w:w="3600" w:type="dxa"/>
          </w:tcPr>
          <w:p w14:paraId="29103B29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Conclusion/Action</w:t>
            </w:r>
          </w:p>
        </w:tc>
        <w:tc>
          <w:tcPr>
            <w:tcW w:w="3700" w:type="dxa"/>
          </w:tcPr>
          <w:p w14:paraId="6EBA584D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Follow-up</w:t>
            </w:r>
          </w:p>
          <w:p w14:paraId="7DDA7BF4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Responsible Person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 xml:space="preserve">&amp; </w:t>
            </w:r>
            <w:r w:rsidRPr="66CB57F5">
              <w:rPr>
                <w:rFonts w:ascii="Arial" w:eastAsia="Arial" w:hAnsi="Arial" w:cs="Arial"/>
                <w:b/>
                <w:bCs/>
              </w:rPr>
              <w:t>Date</w:t>
            </w:r>
          </w:p>
        </w:tc>
      </w:tr>
      <w:tr w:rsidR="00FA6230" w:rsidRPr="00221FB0" w14:paraId="4895FE1D" w14:textId="77777777" w:rsidTr="30312291">
        <w:trPr>
          <w:trHeight w:val="935"/>
        </w:trPr>
        <w:tc>
          <w:tcPr>
            <w:tcW w:w="2190" w:type="dxa"/>
          </w:tcPr>
          <w:p w14:paraId="383EA65B" w14:textId="77777777" w:rsidR="003B395B" w:rsidRPr="00221FB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Welcome</w:t>
            </w:r>
          </w:p>
          <w:p w14:paraId="5680CD85" w14:textId="47AD1D50" w:rsidR="009212AD" w:rsidRPr="00221FB0" w:rsidRDefault="2ACD8B2F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0312291">
              <w:rPr>
                <w:rFonts w:ascii="Arial" w:eastAsia="Arial" w:hAnsi="Arial" w:cs="Arial"/>
                <w:sz w:val="22"/>
                <w:szCs w:val="22"/>
              </w:rPr>
              <w:t>Tom Boylan</w:t>
            </w:r>
          </w:p>
          <w:p w14:paraId="7708E679" w14:textId="4B174166" w:rsidR="45EAD28B" w:rsidRDefault="00BF4035" w:rsidP="66CB57F5">
            <w:pPr>
              <w:spacing w:line="259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</w:t>
            </w:r>
          </w:p>
          <w:p w14:paraId="49FA23A2" w14:textId="77777777" w:rsidR="00275979" w:rsidRPr="00221FB0" w:rsidRDefault="00275979" w:rsidP="66CB57F5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4185" w:type="dxa"/>
          </w:tcPr>
          <w:p w14:paraId="1C35D931" w14:textId="77777777" w:rsidR="003B395B" w:rsidRPr="005D2BF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Call meeting to order/Welcome and introduction of guests</w:t>
            </w:r>
          </w:p>
        </w:tc>
        <w:tc>
          <w:tcPr>
            <w:tcW w:w="3600" w:type="dxa"/>
          </w:tcPr>
          <w:p w14:paraId="58D9F063" w14:textId="29AF19C0" w:rsidR="003B395B" w:rsidRPr="00221FB0" w:rsidRDefault="003B395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3BE7D9A9" w14:textId="77777777" w:rsidR="003B395B" w:rsidRPr="00221FB0" w:rsidRDefault="003B395B" w:rsidP="66CB57F5">
            <w:pPr>
              <w:rPr>
                <w:rFonts w:ascii="Arial" w:eastAsia="Arial" w:hAnsi="Arial" w:cs="Arial"/>
              </w:rPr>
            </w:pPr>
          </w:p>
        </w:tc>
      </w:tr>
      <w:tr w:rsidR="278D2BFF" w14:paraId="45FBD1E8" w14:textId="77777777" w:rsidTr="30312291">
        <w:trPr>
          <w:trHeight w:val="300"/>
        </w:trPr>
        <w:tc>
          <w:tcPr>
            <w:tcW w:w="2190" w:type="dxa"/>
          </w:tcPr>
          <w:p w14:paraId="7D5FA5C5" w14:textId="6FC8EC8C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278D2BFF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ction Item 1</w:t>
            </w:r>
          </w:p>
          <w:p w14:paraId="262829B0" w14:textId="01AA3138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09ED369E" w14:textId="3A0089F2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634A8A84" w14:textId="68E7D5DD" w:rsidR="278D2BFF" w:rsidRDefault="278D2BFF" w:rsidP="278D2BFF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278D2BFF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Carol Martin</w:t>
            </w:r>
          </w:p>
        </w:tc>
        <w:tc>
          <w:tcPr>
            <w:tcW w:w="4185" w:type="dxa"/>
          </w:tcPr>
          <w:p w14:paraId="4FEBE74B" w14:textId="67604962" w:rsidR="278D2BFF" w:rsidRDefault="278D2BFF" w:rsidP="278D2BFF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278D2BFF">
              <w:rPr>
                <w:rFonts w:ascii="Arial" w:eastAsia="Arial" w:hAnsi="Arial" w:cs="Arial"/>
                <w:color w:val="2A2A2A"/>
              </w:rPr>
              <w:t>Financial Report</w:t>
            </w:r>
            <w:r w:rsidR="1C6AAE0B" w:rsidRPr="278D2BFF">
              <w:rPr>
                <w:rFonts w:ascii="Arial" w:eastAsia="Arial" w:hAnsi="Arial" w:cs="Arial"/>
                <w:color w:val="2A2A2A"/>
              </w:rPr>
              <w:t>s</w:t>
            </w:r>
            <w:r w:rsidRPr="278D2BFF">
              <w:rPr>
                <w:rFonts w:ascii="Arial" w:eastAsia="Arial" w:hAnsi="Arial" w:cs="Arial"/>
                <w:color w:val="2A2A2A"/>
              </w:rPr>
              <w:t xml:space="preserve"> as of 6-30-2</w:t>
            </w:r>
            <w:r w:rsidR="3C700B24" w:rsidRPr="278D2BFF">
              <w:rPr>
                <w:rFonts w:ascii="Arial" w:eastAsia="Arial" w:hAnsi="Arial" w:cs="Arial"/>
                <w:color w:val="2A2A2A"/>
              </w:rPr>
              <w:t>3</w:t>
            </w:r>
            <w:r w:rsidRPr="278D2BFF">
              <w:rPr>
                <w:rFonts w:ascii="Arial" w:eastAsia="Arial" w:hAnsi="Arial" w:cs="Arial"/>
                <w:color w:val="2A2A2A"/>
              </w:rPr>
              <w:t xml:space="preserve"> (see attachment</w:t>
            </w:r>
            <w:r w:rsidR="1D5337DE" w:rsidRPr="278D2BFF">
              <w:rPr>
                <w:rFonts w:ascii="Arial" w:eastAsia="Arial" w:hAnsi="Arial" w:cs="Arial"/>
                <w:color w:val="2A2A2A"/>
              </w:rPr>
              <w:t>s</w:t>
            </w:r>
            <w:r w:rsidRPr="278D2BFF">
              <w:rPr>
                <w:rFonts w:ascii="Arial" w:eastAsia="Arial" w:hAnsi="Arial" w:cs="Arial"/>
                <w:color w:val="2A2A2A"/>
              </w:rPr>
              <w:t>)</w:t>
            </w:r>
          </w:p>
          <w:p w14:paraId="4879AF14" w14:textId="4FE25DC2" w:rsidR="278D2BFF" w:rsidRDefault="278D2BFF" w:rsidP="278D2BFF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</w:p>
          <w:p w14:paraId="472F4001" w14:textId="2000EF19" w:rsidR="4F3E140C" w:rsidRDefault="4F3E140C" w:rsidP="278D2BFF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278D2BFF">
              <w:rPr>
                <w:rFonts w:ascii="Arial" w:eastAsia="Arial" w:hAnsi="Arial" w:cs="Arial"/>
                <w:color w:val="2A2A2A"/>
              </w:rPr>
              <w:t>DRF Financial Reports</w:t>
            </w:r>
          </w:p>
          <w:p w14:paraId="2193EB77" w14:textId="2C24B550" w:rsidR="4F3E140C" w:rsidRDefault="4F3E140C" w:rsidP="278D2BFF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278D2BFF">
              <w:rPr>
                <w:rFonts w:ascii="Arial" w:eastAsia="Arial" w:hAnsi="Arial" w:cs="Arial"/>
                <w:color w:val="2A2A2A"/>
              </w:rPr>
              <w:t>DRF Asset Tracking Worksheet</w:t>
            </w:r>
          </w:p>
          <w:p w14:paraId="287BA76F" w14:textId="557E0298" w:rsidR="4F3E140C" w:rsidRDefault="4F3E140C" w:rsidP="278D2BFF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278D2BFF">
              <w:rPr>
                <w:rFonts w:ascii="Arial" w:eastAsia="Arial" w:hAnsi="Arial" w:cs="Arial"/>
                <w:color w:val="2A2A2A"/>
              </w:rPr>
              <w:t>Business Recovery Grants for Humboldt/Del Norte $64,271.48</w:t>
            </w:r>
            <w:r w:rsidR="31C96BF6" w:rsidRPr="278D2BFF">
              <w:rPr>
                <w:rFonts w:ascii="Arial" w:eastAsia="Arial" w:hAnsi="Arial" w:cs="Arial"/>
                <w:color w:val="2A2A2A"/>
              </w:rPr>
              <w:t xml:space="preserve"> (Detail)</w:t>
            </w:r>
          </w:p>
          <w:p w14:paraId="175D66E2" w14:textId="551A295F" w:rsidR="278D2BFF" w:rsidRDefault="278D2BFF" w:rsidP="278D2BFF">
            <w:pPr>
              <w:widowControl w:val="0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  <w:sz w:val="22"/>
                <w:szCs w:val="22"/>
              </w:rPr>
            </w:pPr>
          </w:p>
        </w:tc>
        <w:tc>
          <w:tcPr>
            <w:tcW w:w="3600" w:type="dxa"/>
          </w:tcPr>
          <w:p w14:paraId="3BCDB04C" w14:textId="0373B547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74E7EA70" w14:textId="20545D89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278D2BFF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M </w:t>
            </w:r>
            <w:r w:rsidR="00981528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Jennifer Strong</w:t>
            </w:r>
          </w:p>
          <w:p w14:paraId="7E994B3D" w14:textId="15036FD1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  <w:p w14:paraId="68DFB4DE" w14:textId="35F259E7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278D2BFF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 </w:t>
            </w:r>
            <w:r w:rsidR="00981528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Jim O’Grady</w:t>
            </w:r>
          </w:p>
          <w:p w14:paraId="5F4AA09B" w14:textId="00DEA4AB" w:rsidR="278D2BFF" w:rsidRDefault="278D2BFF" w:rsidP="278D2BF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00" w:type="dxa"/>
          </w:tcPr>
          <w:p w14:paraId="52A05BF6" w14:textId="1AD463C6" w:rsidR="278D2BFF" w:rsidRDefault="00981528" w:rsidP="278D2BFF">
            <w:pPr>
              <w:rPr>
                <w:rFonts w:ascii="Arial" w:eastAsia="Arial" w:hAnsi="Arial" w:cs="Arial"/>
                <w:color w:val="000000" w:themeColor="text1"/>
              </w:rPr>
            </w:pPr>
            <w:r w:rsidRPr="003011AA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Dirk will send Tom an email with information he </w:t>
            </w:r>
            <w:r w:rsidR="009B2259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will</w:t>
            </w:r>
            <w:r w:rsidRPr="003011AA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send to Area Governors letting them know DRF funds are available and can be used for training and prevention</w:t>
            </w:r>
            <w:r>
              <w:rPr>
                <w:rFonts w:ascii="Arial" w:eastAsia="Arial" w:hAnsi="Arial" w:cs="Arial"/>
                <w:color w:val="000000" w:themeColor="text1"/>
              </w:rPr>
              <w:t>.</w:t>
            </w:r>
          </w:p>
        </w:tc>
      </w:tr>
      <w:tr w:rsidR="471CE6F1" w14:paraId="7A16225A" w14:textId="77777777" w:rsidTr="30312291">
        <w:tc>
          <w:tcPr>
            <w:tcW w:w="2190" w:type="dxa"/>
          </w:tcPr>
          <w:p w14:paraId="2F2D69A0" w14:textId="751E1BBB" w:rsidR="4869B7EA" w:rsidRDefault="4869B7EA" w:rsidP="471CE6F1">
            <w:pPr>
              <w:rPr>
                <w:rFonts w:ascii="Arial" w:eastAsia="Arial" w:hAnsi="Arial" w:cs="Arial"/>
              </w:rPr>
            </w:pPr>
            <w:r w:rsidRPr="471CE6F1">
              <w:rPr>
                <w:rFonts w:ascii="Arial" w:eastAsia="Arial" w:hAnsi="Arial" w:cs="Arial"/>
              </w:rPr>
              <w:t>Info Item 1.</w:t>
            </w:r>
          </w:p>
          <w:p w14:paraId="0346BBF9" w14:textId="16EA0FAD" w:rsidR="4869B7EA" w:rsidRDefault="00BF4035" w:rsidP="278D2BFF">
            <w:pPr>
              <w:spacing w:line="259" w:lineRule="auto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278D2BFF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</w:t>
            </w:r>
            <w:r w:rsidR="0FAAD965" w:rsidRPr="278D2BFF">
              <w:rPr>
                <w:rFonts w:ascii="Arial" w:eastAsia="Arial" w:hAnsi="Arial" w:cs="Arial"/>
                <w:i/>
                <w:iCs/>
                <w:sz w:val="22"/>
                <w:szCs w:val="22"/>
              </w:rPr>
              <w:t>Tom Boylan</w:t>
            </w:r>
          </w:p>
          <w:p w14:paraId="7DB635B9" w14:textId="395676CF" w:rsidR="471CE6F1" w:rsidRDefault="471CE6F1" w:rsidP="471CE6F1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185" w:type="dxa"/>
          </w:tcPr>
          <w:p w14:paraId="2448FAFE" w14:textId="2A5EFE1F" w:rsidR="471CE6F1" w:rsidRDefault="54E411FD" w:rsidP="278D2BFF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278D2BFF">
              <w:rPr>
                <w:rFonts w:ascii="Arial" w:eastAsia="Arial" w:hAnsi="Arial" w:cs="Arial"/>
                <w:color w:val="2A2A2A"/>
              </w:rPr>
              <w:t>Remove or modify Disaster Relief message on website.</w:t>
            </w:r>
          </w:p>
        </w:tc>
        <w:tc>
          <w:tcPr>
            <w:tcW w:w="3600" w:type="dxa"/>
          </w:tcPr>
          <w:p w14:paraId="6D1082AE" w14:textId="020C4B2B" w:rsidR="471CE6F1" w:rsidRDefault="00CB582E" w:rsidP="471CE6F1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uggested removal of the Humboldt</w:t>
            </w:r>
            <w:r w:rsidR="003011AA">
              <w:rPr>
                <w:rFonts w:ascii="Arial" w:eastAsia="Arial" w:hAnsi="Arial" w:cs="Arial"/>
                <w:sz w:val="22"/>
                <w:szCs w:val="22"/>
              </w:rPr>
              <w:t xml:space="preserve"> section and remove the earthquake radio button. Update the name of the chair/</w:t>
            </w:r>
            <w:proofErr w:type="gramStart"/>
            <w:r w:rsidR="003011AA">
              <w:rPr>
                <w:rFonts w:ascii="Arial" w:eastAsia="Arial" w:hAnsi="Arial" w:cs="Arial"/>
                <w:sz w:val="22"/>
                <w:szCs w:val="22"/>
              </w:rPr>
              <w:t>DG.</w:t>
            </w:r>
            <w:r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</w:p>
          <w:p w14:paraId="1DEED4B4" w14:textId="7D95A7D4" w:rsidR="00CB582E" w:rsidRDefault="00CB582E" w:rsidP="471CE6F1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lastRenderedPageBreak/>
              <w:t xml:space="preserve">Recommend a general plea asking for donations to the DRF.  </w:t>
            </w:r>
            <w:r w:rsidR="003011AA">
              <w:rPr>
                <w:rFonts w:ascii="Arial" w:eastAsia="Arial" w:hAnsi="Arial" w:cs="Arial"/>
                <w:sz w:val="22"/>
                <w:szCs w:val="22"/>
              </w:rPr>
              <w:t xml:space="preserve">Allow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donations to be </w:t>
            </w:r>
            <w:r w:rsidR="003011AA">
              <w:rPr>
                <w:rFonts w:ascii="Arial" w:eastAsia="Arial" w:hAnsi="Arial" w:cs="Arial"/>
                <w:sz w:val="22"/>
                <w:szCs w:val="22"/>
              </w:rPr>
              <w:t>restricted or unrestricted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3011AA">
              <w:rPr>
                <w:rFonts w:ascii="Arial" w:eastAsia="Arial" w:hAnsi="Arial" w:cs="Arial"/>
                <w:sz w:val="22"/>
                <w:szCs w:val="22"/>
              </w:rPr>
              <w:t>within the district.</w:t>
            </w:r>
          </w:p>
        </w:tc>
        <w:tc>
          <w:tcPr>
            <w:tcW w:w="3700" w:type="dxa"/>
          </w:tcPr>
          <w:p w14:paraId="0DF91827" w14:textId="28CC80DC" w:rsidR="471CE6F1" w:rsidRDefault="003011AA" w:rsidP="471CE6F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Tom will make these changes.</w:t>
            </w:r>
          </w:p>
        </w:tc>
      </w:tr>
      <w:tr w:rsidR="00FA6230" w:rsidRPr="00221FB0" w14:paraId="0A4343F3" w14:textId="77777777" w:rsidTr="30312291">
        <w:tc>
          <w:tcPr>
            <w:tcW w:w="2190" w:type="dxa"/>
          </w:tcPr>
          <w:p w14:paraId="59AD796B" w14:textId="72BC2D6D" w:rsidR="004A3033" w:rsidRDefault="594DAE73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265E6077">
              <w:rPr>
                <w:rFonts w:ascii="Arial" w:eastAsia="Arial" w:hAnsi="Arial" w:cs="Arial"/>
                <w:sz w:val="22"/>
                <w:szCs w:val="22"/>
              </w:rPr>
              <w:t>Info</w:t>
            </w:r>
            <w:r w:rsidR="3D79425B" w:rsidRPr="265E6077">
              <w:rPr>
                <w:rFonts w:ascii="Arial" w:eastAsia="Arial" w:hAnsi="Arial" w:cs="Arial"/>
                <w:sz w:val="22"/>
                <w:szCs w:val="22"/>
              </w:rPr>
              <w:t xml:space="preserve"> Item </w:t>
            </w:r>
            <w:r w:rsidR="0543029B" w:rsidRPr="265E6077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  <w:p w14:paraId="64E6A5E5" w14:textId="7F4B3788" w:rsidR="52784F65" w:rsidRDefault="52784F65" w:rsidP="278D2BFF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278D2BFF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Bert </w:t>
            </w:r>
            <w:proofErr w:type="spellStart"/>
            <w:r w:rsidRPr="278D2BFF">
              <w:rPr>
                <w:rFonts w:ascii="Arial" w:eastAsia="Arial" w:hAnsi="Arial" w:cs="Arial"/>
                <w:i/>
                <w:iCs/>
                <w:sz w:val="22"/>
                <w:szCs w:val="22"/>
              </w:rPr>
              <w:t>Terreri</w:t>
            </w:r>
            <w:proofErr w:type="spellEnd"/>
          </w:p>
          <w:p w14:paraId="3A70FBFD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7FF4DA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6E0FDCE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757A90" w14:textId="6C8EDF12" w:rsidR="004A3033" w:rsidRPr="006241CB" w:rsidRDefault="00BF4035" w:rsidP="66CB57F5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4185" w:type="dxa"/>
          </w:tcPr>
          <w:p w14:paraId="6492C152" w14:textId="7911AB35" w:rsidR="00265361" w:rsidRDefault="52512CF5" w:rsidP="66CB57F5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  <w:w w:val="105"/>
              </w:rPr>
            </w:pPr>
            <w:r w:rsidRPr="66CB57F5">
              <w:rPr>
                <w:rFonts w:ascii="Arial" w:eastAsia="Arial" w:hAnsi="Arial" w:cs="Arial"/>
                <w:color w:val="2A2A2A"/>
                <w:w w:val="105"/>
              </w:rPr>
              <w:t xml:space="preserve">Bylaws and Conflict of Interest </w:t>
            </w:r>
            <w:r w:rsidR="1BB585B4" w:rsidRPr="66CB57F5">
              <w:rPr>
                <w:rFonts w:ascii="Arial" w:eastAsia="Arial" w:hAnsi="Arial" w:cs="Arial"/>
                <w:color w:val="2A2A2A"/>
                <w:w w:val="105"/>
              </w:rPr>
              <w:t>Statement to be signed annually by BOD members.</w:t>
            </w:r>
            <w:r w:rsidR="1097AC6D" w:rsidRPr="66CB57F5">
              <w:rPr>
                <w:rFonts w:ascii="Arial" w:eastAsia="Arial" w:hAnsi="Arial" w:cs="Arial"/>
                <w:color w:val="2A2A2A"/>
                <w:w w:val="105"/>
              </w:rPr>
              <w:t xml:space="preserve"> (See attachments)</w:t>
            </w:r>
          </w:p>
        </w:tc>
        <w:tc>
          <w:tcPr>
            <w:tcW w:w="3600" w:type="dxa"/>
          </w:tcPr>
          <w:p w14:paraId="2129BD51" w14:textId="328752B1" w:rsidR="007346AB" w:rsidRDefault="00981528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Bylaws need names updated to reflect last </w:t>
            </w:r>
            <w:r w:rsidR="00CB582E">
              <w:rPr>
                <w:rFonts w:ascii="Arial" w:eastAsia="Arial" w:hAnsi="Arial" w:cs="Arial"/>
                <w:sz w:val="22"/>
                <w:szCs w:val="22"/>
              </w:rPr>
              <w:t>year’s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BOD members</w:t>
            </w:r>
            <w:r w:rsidR="00CB582E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693780B" w14:textId="55D44A1C" w:rsidR="00981528" w:rsidRDefault="00981528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Conflict of Interest letters need to be signed by all members of the board annually.</w:t>
            </w:r>
          </w:p>
          <w:p w14:paraId="788D582A" w14:textId="18717966" w:rsidR="265E6077" w:rsidRDefault="265E6077" w:rsidP="265E6077">
            <w:pPr>
              <w:spacing w:line="259" w:lineRule="auto"/>
              <w:rPr>
                <w:rFonts w:ascii="Arial" w:eastAsia="Arial" w:hAnsi="Arial" w:cs="Arial"/>
                <w:sz w:val="22"/>
                <w:szCs w:val="22"/>
              </w:rPr>
            </w:pPr>
          </w:p>
          <w:p w14:paraId="1EBAECAF" w14:textId="1E7042AD" w:rsidR="004A3033" w:rsidRPr="00221FB0" w:rsidRDefault="004A3033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2D4C8D04" w14:textId="2E7E454A" w:rsidR="004F3BD8" w:rsidRDefault="00CB582E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y will edit the names on the bylaws document and forward to Bert.</w:t>
            </w:r>
          </w:p>
          <w:p w14:paraId="765732C2" w14:textId="0729247E" w:rsidR="00CB582E" w:rsidRDefault="00CB582E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y will send the conflict-of-interest letters to each board member.</w:t>
            </w:r>
          </w:p>
        </w:tc>
      </w:tr>
      <w:tr w:rsidR="00FA6230" w:rsidRPr="00221FB0" w14:paraId="1B506BDC" w14:textId="77777777" w:rsidTr="30312291">
        <w:tc>
          <w:tcPr>
            <w:tcW w:w="2190" w:type="dxa"/>
          </w:tcPr>
          <w:p w14:paraId="51928456" w14:textId="572C419D" w:rsidR="00275979" w:rsidRDefault="2ECA80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265E6077">
              <w:rPr>
                <w:rFonts w:ascii="Arial" w:eastAsia="Arial" w:hAnsi="Arial" w:cs="Arial"/>
                <w:sz w:val="22"/>
                <w:szCs w:val="22"/>
              </w:rPr>
              <w:t xml:space="preserve">Discussion </w:t>
            </w:r>
            <w:r w:rsidR="06FFC9B9" w:rsidRPr="265E6077">
              <w:rPr>
                <w:rFonts w:ascii="Arial" w:eastAsia="Arial" w:hAnsi="Arial" w:cs="Arial"/>
                <w:sz w:val="22"/>
                <w:szCs w:val="22"/>
              </w:rPr>
              <w:t xml:space="preserve">Item </w:t>
            </w:r>
            <w:r w:rsidR="007346AB" w:rsidRPr="265E6077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  <w:p w14:paraId="5CEECB3C" w14:textId="6B462F8A" w:rsidR="56C57A31" w:rsidRDefault="56C57A31" w:rsidP="278D2BFF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278D2BFF">
              <w:rPr>
                <w:rFonts w:ascii="Arial" w:eastAsia="Arial" w:hAnsi="Arial" w:cs="Arial"/>
                <w:i/>
                <w:iCs/>
                <w:sz w:val="22"/>
                <w:szCs w:val="22"/>
              </w:rPr>
              <w:t>Carol Martin</w:t>
            </w:r>
          </w:p>
          <w:p w14:paraId="30D70A97" w14:textId="2BBB8138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93123F7" w14:textId="4010AABA" w:rsidR="001F36D1" w:rsidRPr="00275979" w:rsidRDefault="001F36D1" w:rsidP="0B7BD452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4185" w:type="dxa"/>
          </w:tcPr>
          <w:p w14:paraId="08B11951" w14:textId="36C874B4" w:rsidR="001F36D1" w:rsidRPr="00265361" w:rsidRDefault="1952BFF3" w:rsidP="278D2BFF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278D2BFF">
              <w:rPr>
                <w:rFonts w:ascii="Arial" w:eastAsia="Arial" w:hAnsi="Arial" w:cs="Arial"/>
                <w:color w:val="2A2A2A"/>
              </w:rPr>
              <w:t>DRF is in good standing with Registry of Charitable Trusts (CA DOJ)</w:t>
            </w:r>
            <w:r w:rsidR="7C66FE72" w:rsidRPr="278D2BFF">
              <w:rPr>
                <w:rFonts w:ascii="Arial" w:eastAsia="Arial" w:hAnsi="Arial" w:cs="Arial"/>
                <w:color w:val="2A2A2A"/>
              </w:rPr>
              <w:t>.</w:t>
            </w:r>
            <w:r w:rsidR="4548141A" w:rsidRPr="278D2BFF">
              <w:rPr>
                <w:rFonts w:ascii="Arial" w:eastAsia="Arial" w:hAnsi="Arial" w:cs="Arial"/>
                <w:color w:val="2A2A2A"/>
              </w:rPr>
              <w:t xml:space="preserve"> Renewal i</w:t>
            </w:r>
            <w:r w:rsidR="444DA3E8" w:rsidRPr="278D2BFF">
              <w:rPr>
                <w:rFonts w:ascii="Arial" w:eastAsia="Arial" w:hAnsi="Arial" w:cs="Arial"/>
                <w:color w:val="2A2A2A"/>
              </w:rPr>
              <w:t>s</w:t>
            </w:r>
            <w:r w:rsidR="4548141A" w:rsidRPr="278D2BFF">
              <w:rPr>
                <w:rFonts w:ascii="Arial" w:eastAsia="Arial" w:hAnsi="Arial" w:cs="Arial"/>
                <w:color w:val="2A2A2A"/>
              </w:rPr>
              <w:t xml:space="preserve"> due</w:t>
            </w:r>
            <w:r w:rsidR="299B4A53" w:rsidRPr="278D2BFF">
              <w:rPr>
                <w:rFonts w:ascii="Arial" w:eastAsia="Arial" w:hAnsi="Arial" w:cs="Arial"/>
                <w:color w:val="2A2A2A"/>
              </w:rPr>
              <w:t xml:space="preserve"> by </w:t>
            </w:r>
            <w:r w:rsidR="4548141A" w:rsidRPr="278D2BFF">
              <w:rPr>
                <w:rFonts w:ascii="Arial" w:eastAsia="Arial" w:hAnsi="Arial" w:cs="Arial"/>
                <w:color w:val="2A2A2A"/>
              </w:rPr>
              <w:t>11-15-2023.</w:t>
            </w:r>
          </w:p>
        </w:tc>
        <w:tc>
          <w:tcPr>
            <w:tcW w:w="3600" w:type="dxa"/>
          </w:tcPr>
          <w:p w14:paraId="0D24F7D2" w14:textId="0420E4F5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E43DA07" w14:textId="77777777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FD1F5A" w14:textId="6668B679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6CA89B08" w14:textId="46732551" w:rsidR="00275979" w:rsidRDefault="00275979" w:rsidP="66CB57F5">
            <w:pPr>
              <w:rPr>
                <w:rFonts w:ascii="Arial" w:eastAsia="Arial" w:hAnsi="Arial" w:cs="Arial"/>
              </w:rPr>
            </w:pPr>
          </w:p>
        </w:tc>
      </w:tr>
    </w:tbl>
    <w:p w14:paraId="1E6E900E" w14:textId="3A539728" w:rsidR="66CB57F5" w:rsidRDefault="66CB57F5"/>
    <w:p w14:paraId="3A4B383C" w14:textId="40501CA7" w:rsidR="003B395B" w:rsidRDefault="00E23684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 xml:space="preserve">Meeting </w:t>
      </w:r>
      <w:proofErr w:type="gramStart"/>
      <w:r w:rsidR="001F36D1" w:rsidRPr="39B191A1">
        <w:rPr>
          <w:rFonts w:ascii="Arial" w:eastAsia="Arial" w:hAnsi="Arial" w:cs="Arial"/>
        </w:rPr>
        <w:t>Adjourned :</w:t>
      </w:r>
      <w:proofErr w:type="gramEnd"/>
      <w:r w:rsidR="001F36D1" w:rsidRPr="39B191A1">
        <w:rPr>
          <w:rFonts w:ascii="Arial" w:eastAsia="Arial" w:hAnsi="Arial" w:cs="Arial"/>
        </w:rPr>
        <w:t xml:space="preserve"> Approved </w:t>
      </w:r>
      <w:r w:rsidR="003011AA">
        <w:rPr>
          <w:rFonts w:ascii="Arial" w:eastAsia="Arial" w:hAnsi="Arial" w:cs="Arial"/>
        </w:rPr>
        <w:t xml:space="preserve"> 9:35</w:t>
      </w:r>
      <w:r w:rsidR="00FA6230" w:rsidRPr="39B191A1">
        <w:rPr>
          <w:rFonts w:ascii="Arial" w:eastAsia="Arial" w:hAnsi="Arial" w:cs="Arial"/>
        </w:rPr>
        <w:t xml:space="preserve"> </w:t>
      </w:r>
      <w:r w:rsidR="204977DF" w:rsidRPr="39B191A1">
        <w:rPr>
          <w:rFonts w:ascii="Arial" w:eastAsia="Arial" w:hAnsi="Arial" w:cs="Arial"/>
        </w:rPr>
        <w:t>AM</w:t>
      </w:r>
    </w:p>
    <w:p w14:paraId="06617F93" w14:textId="77777777" w:rsidR="003011AA" w:rsidRDefault="003011AA" w:rsidP="66CB57F5">
      <w:pPr>
        <w:rPr>
          <w:rFonts w:ascii="Arial" w:eastAsia="Arial" w:hAnsi="Arial" w:cs="Arial"/>
        </w:rPr>
      </w:pPr>
    </w:p>
    <w:p w14:paraId="66ABCD83" w14:textId="56E17E09" w:rsidR="003011AA" w:rsidRDefault="003011AA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 Jim O’Grady</w:t>
      </w:r>
    </w:p>
    <w:p w14:paraId="6ACCDFBE" w14:textId="0490B5FD" w:rsidR="003011AA" w:rsidRDefault="003011AA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 Jennifer strong</w:t>
      </w:r>
    </w:p>
    <w:p w14:paraId="1C3C455A" w14:textId="26514306" w:rsidR="003011AA" w:rsidRPr="00221FB0" w:rsidRDefault="003011AA" w:rsidP="66CB57F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ssed 100%</w:t>
      </w:r>
    </w:p>
    <w:sectPr w:rsidR="003011AA" w:rsidRPr="00221FB0" w:rsidSect="00D845D5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E4002EFF" w:usb1="C000E47F" w:usb2="00000009" w:usb3="00000000" w:csb0="000001FF" w:csb1="00000000"/>
  </w:font>
  <w:font w:name="Arial">
    <w:panose1 w:val="020B0604020202020204"/>
    <w:charset w:val="0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D9uysrt/SuN29R" id="r/LarOVl"/>
  </int:Manifest>
  <int:Observations>
    <int:Content id="r/LarOV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A0C59"/>
    <w:multiLevelType w:val="hybridMultilevel"/>
    <w:tmpl w:val="B29E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84BA4"/>
    <w:multiLevelType w:val="hybridMultilevel"/>
    <w:tmpl w:val="85766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70432"/>
    <w:multiLevelType w:val="hybridMultilevel"/>
    <w:tmpl w:val="B02E50E8"/>
    <w:lvl w:ilvl="0" w:tplc="5AC8147C">
      <w:start w:val="3"/>
      <w:numFmt w:val="decimal"/>
      <w:lvlText w:val="%1."/>
      <w:lvlJc w:val="left"/>
      <w:pPr>
        <w:ind w:left="720" w:hanging="360"/>
      </w:pPr>
    </w:lvl>
    <w:lvl w:ilvl="1" w:tplc="2A7E7B12">
      <w:start w:val="1"/>
      <w:numFmt w:val="lowerLetter"/>
      <w:lvlText w:val="%2."/>
      <w:lvlJc w:val="left"/>
      <w:pPr>
        <w:ind w:left="1440" w:hanging="360"/>
      </w:pPr>
    </w:lvl>
    <w:lvl w:ilvl="2" w:tplc="D1BE132A">
      <w:start w:val="1"/>
      <w:numFmt w:val="lowerRoman"/>
      <w:lvlText w:val="%3."/>
      <w:lvlJc w:val="right"/>
      <w:pPr>
        <w:ind w:left="2160" w:hanging="180"/>
      </w:pPr>
    </w:lvl>
    <w:lvl w:ilvl="3" w:tplc="81E47B22">
      <w:start w:val="1"/>
      <w:numFmt w:val="decimal"/>
      <w:lvlText w:val="%4."/>
      <w:lvlJc w:val="left"/>
      <w:pPr>
        <w:ind w:left="2880" w:hanging="360"/>
      </w:pPr>
    </w:lvl>
    <w:lvl w:ilvl="4" w:tplc="4EA4600E">
      <w:start w:val="1"/>
      <w:numFmt w:val="lowerLetter"/>
      <w:lvlText w:val="%5."/>
      <w:lvlJc w:val="left"/>
      <w:pPr>
        <w:ind w:left="3600" w:hanging="360"/>
      </w:pPr>
    </w:lvl>
    <w:lvl w:ilvl="5" w:tplc="68703028">
      <w:start w:val="1"/>
      <w:numFmt w:val="lowerRoman"/>
      <w:lvlText w:val="%6."/>
      <w:lvlJc w:val="right"/>
      <w:pPr>
        <w:ind w:left="4320" w:hanging="180"/>
      </w:pPr>
    </w:lvl>
    <w:lvl w:ilvl="6" w:tplc="F32C7C6E">
      <w:start w:val="1"/>
      <w:numFmt w:val="decimal"/>
      <w:lvlText w:val="%7."/>
      <w:lvlJc w:val="left"/>
      <w:pPr>
        <w:ind w:left="5040" w:hanging="360"/>
      </w:pPr>
    </w:lvl>
    <w:lvl w:ilvl="7" w:tplc="2FC4C254">
      <w:start w:val="1"/>
      <w:numFmt w:val="lowerLetter"/>
      <w:lvlText w:val="%8."/>
      <w:lvlJc w:val="left"/>
      <w:pPr>
        <w:ind w:left="5760" w:hanging="360"/>
      </w:pPr>
    </w:lvl>
    <w:lvl w:ilvl="8" w:tplc="9E302BB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D108E"/>
    <w:multiLevelType w:val="hybridMultilevel"/>
    <w:tmpl w:val="26FE2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F3E44"/>
    <w:multiLevelType w:val="hybridMultilevel"/>
    <w:tmpl w:val="6B94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54778"/>
    <w:multiLevelType w:val="hybridMultilevel"/>
    <w:tmpl w:val="FB0EF66C"/>
    <w:lvl w:ilvl="0" w:tplc="19E86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24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58E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0C2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2CB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28D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4B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A5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B088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1457B"/>
    <w:multiLevelType w:val="hybridMultilevel"/>
    <w:tmpl w:val="9C968C64"/>
    <w:lvl w:ilvl="0" w:tplc="5196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9C94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AE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00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47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781A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80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5A3C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28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14FC4"/>
    <w:multiLevelType w:val="hybridMultilevel"/>
    <w:tmpl w:val="C1A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FAD7BB"/>
    <w:multiLevelType w:val="hybridMultilevel"/>
    <w:tmpl w:val="606EC930"/>
    <w:lvl w:ilvl="0" w:tplc="D110D3FA">
      <w:start w:val="1"/>
      <w:numFmt w:val="decimal"/>
      <w:lvlText w:val="%1."/>
      <w:lvlJc w:val="left"/>
      <w:pPr>
        <w:ind w:left="720" w:hanging="360"/>
      </w:pPr>
    </w:lvl>
    <w:lvl w:ilvl="1" w:tplc="C0AAAD82">
      <w:start w:val="1"/>
      <w:numFmt w:val="lowerLetter"/>
      <w:lvlText w:val="%2."/>
      <w:lvlJc w:val="left"/>
      <w:pPr>
        <w:ind w:left="1440" w:hanging="360"/>
      </w:pPr>
    </w:lvl>
    <w:lvl w:ilvl="2" w:tplc="C1BA9572">
      <w:start w:val="1"/>
      <w:numFmt w:val="lowerRoman"/>
      <w:lvlText w:val="%3."/>
      <w:lvlJc w:val="right"/>
      <w:pPr>
        <w:ind w:left="2160" w:hanging="180"/>
      </w:pPr>
    </w:lvl>
    <w:lvl w:ilvl="3" w:tplc="A4C0E364">
      <w:start w:val="1"/>
      <w:numFmt w:val="decimal"/>
      <w:lvlText w:val="%4."/>
      <w:lvlJc w:val="left"/>
      <w:pPr>
        <w:ind w:left="2880" w:hanging="360"/>
      </w:pPr>
    </w:lvl>
    <w:lvl w:ilvl="4" w:tplc="0136E9A2">
      <w:start w:val="1"/>
      <w:numFmt w:val="lowerLetter"/>
      <w:lvlText w:val="%5."/>
      <w:lvlJc w:val="left"/>
      <w:pPr>
        <w:ind w:left="3600" w:hanging="360"/>
      </w:pPr>
    </w:lvl>
    <w:lvl w:ilvl="5" w:tplc="AB34733A">
      <w:start w:val="1"/>
      <w:numFmt w:val="lowerRoman"/>
      <w:lvlText w:val="%6."/>
      <w:lvlJc w:val="right"/>
      <w:pPr>
        <w:ind w:left="4320" w:hanging="180"/>
      </w:pPr>
    </w:lvl>
    <w:lvl w:ilvl="6" w:tplc="04767900">
      <w:start w:val="1"/>
      <w:numFmt w:val="decimal"/>
      <w:lvlText w:val="%7."/>
      <w:lvlJc w:val="left"/>
      <w:pPr>
        <w:ind w:left="5040" w:hanging="360"/>
      </w:pPr>
    </w:lvl>
    <w:lvl w:ilvl="7" w:tplc="966C25E8">
      <w:start w:val="1"/>
      <w:numFmt w:val="lowerLetter"/>
      <w:lvlText w:val="%8."/>
      <w:lvlJc w:val="left"/>
      <w:pPr>
        <w:ind w:left="5760" w:hanging="360"/>
      </w:pPr>
    </w:lvl>
    <w:lvl w:ilvl="8" w:tplc="BE6CC49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40D8A"/>
    <w:multiLevelType w:val="hybridMultilevel"/>
    <w:tmpl w:val="498C062A"/>
    <w:lvl w:ilvl="0" w:tplc="D556D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EB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AA3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CD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0AA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2AA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E5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EB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140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86C30"/>
    <w:multiLevelType w:val="hybridMultilevel"/>
    <w:tmpl w:val="A9DE2D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45460"/>
    <w:multiLevelType w:val="hybridMultilevel"/>
    <w:tmpl w:val="433E2A20"/>
    <w:lvl w:ilvl="0" w:tplc="789A4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068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98F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9AD7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22A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244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8462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18F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2ACC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DB4AC1"/>
    <w:multiLevelType w:val="hybridMultilevel"/>
    <w:tmpl w:val="25FA7030"/>
    <w:lvl w:ilvl="0" w:tplc="83586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5A5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B87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00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2C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584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E7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ADA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4E7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B6083"/>
    <w:multiLevelType w:val="hybridMultilevel"/>
    <w:tmpl w:val="ADD67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4D4766"/>
    <w:multiLevelType w:val="hybridMultilevel"/>
    <w:tmpl w:val="94806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C1E68A"/>
    <w:multiLevelType w:val="hybridMultilevel"/>
    <w:tmpl w:val="C0C6F688"/>
    <w:lvl w:ilvl="0" w:tplc="891EC11A">
      <w:start w:val="2"/>
      <w:numFmt w:val="decimal"/>
      <w:lvlText w:val="%1."/>
      <w:lvlJc w:val="left"/>
      <w:pPr>
        <w:ind w:left="720" w:hanging="360"/>
      </w:pPr>
    </w:lvl>
    <w:lvl w:ilvl="1" w:tplc="B9B011F4">
      <w:start w:val="1"/>
      <w:numFmt w:val="lowerLetter"/>
      <w:lvlText w:val="%2."/>
      <w:lvlJc w:val="left"/>
      <w:pPr>
        <w:ind w:left="1440" w:hanging="360"/>
      </w:pPr>
    </w:lvl>
    <w:lvl w:ilvl="2" w:tplc="15801850">
      <w:start w:val="1"/>
      <w:numFmt w:val="lowerRoman"/>
      <w:lvlText w:val="%3."/>
      <w:lvlJc w:val="right"/>
      <w:pPr>
        <w:ind w:left="2160" w:hanging="180"/>
      </w:pPr>
    </w:lvl>
    <w:lvl w:ilvl="3" w:tplc="3B082920">
      <w:start w:val="1"/>
      <w:numFmt w:val="decimal"/>
      <w:lvlText w:val="%4."/>
      <w:lvlJc w:val="left"/>
      <w:pPr>
        <w:ind w:left="2880" w:hanging="360"/>
      </w:pPr>
    </w:lvl>
    <w:lvl w:ilvl="4" w:tplc="11EA9168">
      <w:start w:val="1"/>
      <w:numFmt w:val="lowerLetter"/>
      <w:lvlText w:val="%5."/>
      <w:lvlJc w:val="left"/>
      <w:pPr>
        <w:ind w:left="3600" w:hanging="360"/>
      </w:pPr>
    </w:lvl>
    <w:lvl w:ilvl="5" w:tplc="C7A4568E">
      <w:start w:val="1"/>
      <w:numFmt w:val="lowerRoman"/>
      <w:lvlText w:val="%6."/>
      <w:lvlJc w:val="right"/>
      <w:pPr>
        <w:ind w:left="4320" w:hanging="180"/>
      </w:pPr>
    </w:lvl>
    <w:lvl w:ilvl="6" w:tplc="E1D2D7BE">
      <w:start w:val="1"/>
      <w:numFmt w:val="decimal"/>
      <w:lvlText w:val="%7."/>
      <w:lvlJc w:val="left"/>
      <w:pPr>
        <w:ind w:left="5040" w:hanging="360"/>
      </w:pPr>
    </w:lvl>
    <w:lvl w:ilvl="7" w:tplc="3AB0BB5C">
      <w:start w:val="1"/>
      <w:numFmt w:val="lowerLetter"/>
      <w:lvlText w:val="%8."/>
      <w:lvlJc w:val="left"/>
      <w:pPr>
        <w:ind w:left="5760" w:hanging="360"/>
      </w:pPr>
    </w:lvl>
    <w:lvl w:ilvl="8" w:tplc="648231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FB759B"/>
    <w:multiLevelType w:val="hybridMultilevel"/>
    <w:tmpl w:val="C106A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BD16F3"/>
    <w:multiLevelType w:val="hybridMultilevel"/>
    <w:tmpl w:val="34B0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D62DE7"/>
    <w:multiLevelType w:val="hybridMultilevel"/>
    <w:tmpl w:val="6DAE1A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A57363"/>
    <w:multiLevelType w:val="hybridMultilevel"/>
    <w:tmpl w:val="BA967D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63D0931"/>
    <w:multiLevelType w:val="hybridMultilevel"/>
    <w:tmpl w:val="8B304D10"/>
    <w:lvl w:ilvl="0" w:tplc="5636E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5C53CA"/>
    <w:multiLevelType w:val="hybridMultilevel"/>
    <w:tmpl w:val="684CB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B2924"/>
    <w:multiLevelType w:val="hybridMultilevel"/>
    <w:tmpl w:val="8ABAA446"/>
    <w:lvl w:ilvl="0" w:tplc="6D582A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77863"/>
    <w:multiLevelType w:val="hybridMultilevel"/>
    <w:tmpl w:val="C3DC46EC"/>
    <w:lvl w:ilvl="0" w:tplc="492C787E">
      <w:start w:val="1"/>
      <w:numFmt w:val="decimal"/>
      <w:lvlText w:val="%1."/>
      <w:lvlJc w:val="left"/>
      <w:pPr>
        <w:ind w:left="720" w:hanging="360"/>
      </w:pPr>
    </w:lvl>
    <w:lvl w:ilvl="1" w:tplc="DC9AAC44">
      <w:start w:val="1"/>
      <w:numFmt w:val="lowerLetter"/>
      <w:lvlText w:val="%2."/>
      <w:lvlJc w:val="left"/>
      <w:pPr>
        <w:ind w:left="1440" w:hanging="360"/>
      </w:pPr>
    </w:lvl>
    <w:lvl w:ilvl="2" w:tplc="431A93F8">
      <w:start w:val="1"/>
      <w:numFmt w:val="lowerRoman"/>
      <w:lvlText w:val="%3."/>
      <w:lvlJc w:val="right"/>
      <w:pPr>
        <w:ind w:left="2160" w:hanging="180"/>
      </w:pPr>
    </w:lvl>
    <w:lvl w:ilvl="3" w:tplc="39B4392E">
      <w:start w:val="1"/>
      <w:numFmt w:val="decimal"/>
      <w:lvlText w:val="%4."/>
      <w:lvlJc w:val="left"/>
      <w:pPr>
        <w:ind w:left="2880" w:hanging="360"/>
      </w:pPr>
    </w:lvl>
    <w:lvl w:ilvl="4" w:tplc="0CC2AA88">
      <w:start w:val="1"/>
      <w:numFmt w:val="lowerLetter"/>
      <w:lvlText w:val="%5."/>
      <w:lvlJc w:val="left"/>
      <w:pPr>
        <w:ind w:left="3600" w:hanging="360"/>
      </w:pPr>
    </w:lvl>
    <w:lvl w:ilvl="5" w:tplc="923A6482">
      <w:start w:val="1"/>
      <w:numFmt w:val="lowerRoman"/>
      <w:lvlText w:val="%6."/>
      <w:lvlJc w:val="right"/>
      <w:pPr>
        <w:ind w:left="4320" w:hanging="180"/>
      </w:pPr>
    </w:lvl>
    <w:lvl w:ilvl="6" w:tplc="421C88C2">
      <w:start w:val="1"/>
      <w:numFmt w:val="decimal"/>
      <w:lvlText w:val="%7."/>
      <w:lvlJc w:val="left"/>
      <w:pPr>
        <w:ind w:left="5040" w:hanging="360"/>
      </w:pPr>
    </w:lvl>
    <w:lvl w:ilvl="7" w:tplc="EA622F66">
      <w:start w:val="1"/>
      <w:numFmt w:val="lowerLetter"/>
      <w:lvlText w:val="%8."/>
      <w:lvlJc w:val="left"/>
      <w:pPr>
        <w:ind w:left="5760" w:hanging="360"/>
      </w:pPr>
    </w:lvl>
    <w:lvl w:ilvl="8" w:tplc="ADD2E026">
      <w:start w:val="1"/>
      <w:numFmt w:val="lowerRoman"/>
      <w:lvlText w:val="%9."/>
      <w:lvlJc w:val="right"/>
      <w:pPr>
        <w:ind w:left="6480" w:hanging="180"/>
      </w:pPr>
    </w:lvl>
  </w:abstractNum>
  <w:num w:numId="1" w16cid:durableId="1278215660">
    <w:abstractNumId w:val="23"/>
  </w:num>
  <w:num w:numId="2" w16cid:durableId="1821539268">
    <w:abstractNumId w:val="11"/>
  </w:num>
  <w:num w:numId="3" w16cid:durableId="81493273">
    <w:abstractNumId w:val="2"/>
  </w:num>
  <w:num w:numId="4" w16cid:durableId="297221427">
    <w:abstractNumId w:val="15"/>
  </w:num>
  <w:num w:numId="5" w16cid:durableId="2144107088">
    <w:abstractNumId w:val="8"/>
  </w:num>
  <w:num w:numId="6" w16cid:durableId="2010861956">
    <w:abstractNumId w:val="6"/>
  </w:num>
  <w:num w:numId="7" w16cid:durableId="1716005581">
    <w:abstractNumId w:val="5"/>
  </w:num>
  <w:num w:numId="8" w16cid:durableId="1578831528">
    <w:abstractNumId w:val="12"/>
  </w:num>
  <w:num w:numId="9" w16cid:durableId="1395472554">
    <w:abstractNumId w:val="9"/>
  </w:num>
  <w:num w:numId="10" w16cid:durableId="801734255">
    <w:abstractNumId w:val="7"/>
  </w:num>
  <w:num w:numId="11" w16cid:durableId="378407124">
    <w:abstractNumId w:val="0"/>
  </w:num>
  <w:num w:numId="12" w16cid:durableId="2098165700">
    <w:abstractNumId w:val="22"/>
  </w:num>
  <w:num w:numId="13" w16cid:durableId="70859499">
    <w:abstractNumId w:val="10"/>
  </w:num>
  <w:num w:numId="14" w16cid:durableId="1499537537">
    <w:abstractNumId w:val="13"/>
  </w:num>
  <w:num w:numId="15" w16cid:durableId="2093239248">
    <w:abstractNumId w:val="17"/>
  </w:num>
  <w:num w:numId="16" w16cid:durableId="944312643">
    <w:abstractNumId w:val="18"/>
  </w:num>
  <w:num w:numId="17" w16cid:durableId="1105268191">
    <w:abstractNumId w:val="16"/>
  </w:num>
  <w:num w:numId="18" w16cid:durableId="533348083">
    <w:abstractNumId w:val="14"/>
  </w:num>
  <w:num w:numId="19" w16cid:durableId="353920359">
    <w:abstractNumId w:val="21"/>
  </w:num>
  <w:num w:numId="20" w16cid:durableId="160194961">
    <w:abstractNumId w:val="20"/>
  </w:num>
  <w:num w:numId="21" w16cid:durableId="1475020884">
    <w:abstractNumId w:val="19"/>
  </w:num>
  <w:num w:numId="22" w16cid:durableId="1738819073">
    <w:abstractNumId w:val="1"/>
  </w:num>
  <w:num w:numId="23" w16cid:durableId="1212767013">
    <w:abstractNumId w:val="3"/>
  </w:num>
  <w:num w:numId="24" w16cid:durableId="15357729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zA3MjE1tLAwszRT0lEKTi0uzszPAykwrAUAF1eytSwAAAA="/>
  </w:docVars>
  <w:rsids>
    <w:rsidRoot w:val="003B395B"/>
    <w:rsid w:val="00013EAA"/>
    <w:rsid w:val="000174BA"/>
    <w:rsid w:val="00045314"/>
    <w:rsid w:val="00047DA0"/>
    <w:rsid w:val="00083FBC"/>
    <w:rsid w:val="000A2626"/>
    <w:rsid w:val="000D008D"/>
    <w:rsid w:val="00104576"/>
    <w:rsid w:val="00145B11"/>
    <w:rsid w:val="00150FE4"/>
    <w:rsid w:val="00161A35"/>
    <w:rsid w:val="00174EFE"/>
    <w:rsid w:val="00184596"/>
    <w:rsid w:val="00187913"/>
    <w:rsid w:val="001A4345"/>
    <w:rsid w:val="001B1763"/>
    <w:rsid w:val="001D5547"/>
    <w:rsid w:val="001E2820"/>
    <w:rsid w:val="001E28C8"/>
    <w:rsid w:val="001E4C47"/>
    <w:rsid w:val="001E7D00"/>
    <w:rsid w:val="001F36D1"/>
    <w:rsid w:val="002044C8"/>
    <w:rsid w:val="00213290"/>
    <w:rsid w:val="00221CF5"/>
    <w:rsid w:val="00221FB0"/>
    <w:rsid w:val="0025359B"/>
    <w:rsid w:val="00265361"/>
    <w:rsid w:val="0026668B"/>
    <w:rsid w:val="00275979"/>
    <w:rsid w:val="002B4F54"/>
    <w:rsid w:val="003011AA"/>
    <w:rsid w:val="00307893"/>
    <w:rsid w:val="00357120"/>
    <w:rsid w:val="003629D3"/>
    <w:rsid w:val="003805F8"/>
    <w:rsid w:val="003B395B"/>
    <w:rsid w:val="003B69AC"/>
    <w:rsid w:val="003E5540"/>
    <w:rsid w:val="0042794A"/>
    <w:rsid w:val="00431FDC"/>
    <w:rsid w:val="00440F60"/>
    <w:rsid w:val="004573DF"/>
    <w:rsid w:val="004A3033"/>
    <w:rsid w:val="004B46C2"/>
    <w:rsid w:val="004D41F9"/>
    <w:rsid w:val="004F3BD8"/>
    <w:rsid w:val="005242EE"/>
    <w:rsid w:val="00550BBC"/>
    <w:rsid w:val="00564673"/>
    <w:rsid w:val="00571319"/>
    <w:rsid w:val="005807F4"/>
    <w:rsid w:val="00581CA3"/>
    <w:rsid w:val="005A6B3E"/>
    <w:rsid w:val="005D2BF0"/>
    <w:rsid w:val="005E095B"/>
    <w:rsid w:val="005E26D0"/>
    <w:rsid w:val="005E3E74"/>
    <w:rsid w:val="005F14E3"/>
    <w:rsid w:val="00612329"/>
    <w:rsid w:val="006241CB"/>
    <w:rsid w:val="00647511"/>
    <w:rsid w:val="0064770D"/>
    <w:rsid w:val="00677E5A"/>
    <w:rsid w:val="00682ABB"/>
    <w:rsid w:val="006B2894"/>
    <w:rsid w:val="006D3148"/>
    <w:rsid w:val="006D3700"/>
    <w:rsid w:val="006F55F1"/>
    <w:rsid w:val="00700C33"/>
    <w:rsid w:val="007346AB"/>
    <w:rsid w:val="007962B0"/>
    <w:rsid w:val="007D099F"/>
    <w:rsid w:val="007D68C4"/>
    <w:rsid w:val="007E4815"/>
    <w:rsid w:val="007F287B"/>
    <w:rsid w:val="00833D09"/>
    <w:rsid w:val="008372C0"/>
    <w:rsid w:val="00837931"/>
    <w:rsid w:val="008526FB"/>
    <w:rsid w:val="0087633F"/>
    <w:rsid w:val="008826EA"/>
    <w:rsid w:val="0089670D"/>
    <w:rsid w:val="008C341C"/>
    <w:rsid w:val="008D0D40"/>
    <w:rsid w:val="008D3052"/>
    <w:rsid w:val="008D6EF1"/>
    <w:rsid w:val="008E38CF"/>
    <w:rsid w:val="008F0BAC"/>
    <w:rsid w:val="00903C7C"/>
    <w:rsid w:val="009212AD"/>
    <w:rsid w:val="00927F03"/>
    <w:rsid w:val="009528D1"/>
    <w:rsid w:val="00981528"/>
    <w:rsid w:val="00983CE3"/>
    <w:rsid w:val="00995E2E"/>
    <w:rsid w:val="009A33F9"/>
    <w:rsid w:val="009B2259"/>
    <w:rsid w:val="009E6D24"/>
    <w:rsid w:val="00A15B76"/>
    <w:rsid w:val="00A32A80"/>
    <w:rsid w:val="00A55302"/>
    <w:rsid w:val="00A626A0"/>
    <w:rsid w:val="00A64D27"/>
    <w:rsid w:val="00A87141"/>
    <w:rsid w:val="00AB255C"/>
    <w:rsid w:val="00AB7773"/>
    <w:rsid w:val="00AC2214"/>
    <w:rsid w:val="00AD2A98"/>
    <w:rsid w:val="00AD32ED"/>
    <w:rsid w:val="00B417F8"/>
    <w:rsid w:val="00B734E2"/>
    <w:rsid w:val="00B90C14"/>
    <w:rsid w:val="00BB663F"/>
    <w:rsid w:val="00BB6E4F"/>
    <w:rsid w:val="00BF4035"/>
    <w:rsid w:val="00C0317A"/>
    <w:rsid w:val="00C32C85"/>
    <w:rsid w:val="00C5663A"/>
    <w:rsid w:val="00C80ADF"/>
    <w:rsid w:val="00CA0DD0"/>
    <w:rsid w:val="00CB582E"/>
    <w:rsid w:val="00CE3BE1"/>
    <w:rsid w:val="00D02FB4"/>
    <w:rsid w:val="00D249A2"/>
    <w:rsid w:val="00D344FD"/>
    <w:rsid w:val="00D34DBB"/>
    <w:rsid w:val="00D4374F"/>
    <w:rsid w:val="00D61AA8"/>
    <w:rsid w:val="00D629D1"/>
    <w:rsid w:val="00D72951"/>
    <w:rsid w:val="00D845D5"/>
    <w:rsid w:val="00D85F10"/>
    <w:rsid w:val="00D87BD2"/>
    <w:rsid w:val="00D926BC"/>
    <w:rsid w:val="00D94318"/>
    <w:rsid w:val="00DC5CDF"/>
    <w:rsid w:val="00DD0689"/>
    <w:rsid w:val="00E23684"/>
    <w:rsid w:val="00E75ADF"/>
    <w:rsid w:val="00E953DC"/>
    <w:rsid w:val="00EA0737"/>
    <w:rsid w:val="00EA2EDF"/>
    <w:rsid w:val="00EB2F19"/>
    <w:rsid w:val="00EB597D"/>
    <w:rsid w:val="00EF2546"/>
    <w:rsid w:val="00EF5C31"/>
    <w:rsid w:val="00F010B4"/>
    <w:rsid w:val="00F2230B"/>
    <w:rsid w:val="00F330FC"/>
    <w:rsid w:val="00F56039"/>
    <w:rsid w:val="00F57558"/>
    <w:rsid w:val="00F9299B"/>
    <w:rsid w:val="00FA0D25"/>
    <w:rsid w:val="00FA6230"/>
    <w:rsid w:val="00FB3F96"/>
    <w:rsid w:val="00FF1165"/>
    <w:rsid w:val="013DD3BD"/>
    <w:rsid w:val="030438A9"/>
    <w:rsid w:val="0307D9CE"/>
    <w:rsid w:val="0334B024"/>
    <w:rsid w:val="050132DE"/>
    <w:rsid w:val="0543029B"/>
    <w:rsid w:val="06FFC9B9"/>
    <w:rsid w:val="072F5BF8"/>
    <w:rsid w:val="0B1F111A"/>
    <w:rsid w:val="0B7BD452"/>
    <w:rsid w:val="0E5E2FBF"/>
    <w:rsid w:val="0FAAD965"/>
    <w:rsid w:val="1097AC6D"/>
    <w:rsid w:val="11108E89"/>
    <w:rsid w:val="14C432A5"/>
    <w:rsid w:val="14D09951"/>
    <w:rsid w:val="176C6C8F"/>
    <w:rsid w:val="1800581E"/>
    <w:rsid w:val="1952BFF3"/>
    <w:rsid w:val="1A832613"/>
    <w:rsid w:val="1AC7D154"/>
    <w:rsid w:val="1B19A911"/>
    <w:rsid w:val="1BB585B4"/>
    <w:rsid w:val="1C6AAE0B"/>
    <w:rsid w:val="1D5337DE"/>
    <w:rsid w:val="1DBCAECC"/>
    <w:rsid w:val="204977DF"/>
    <w:rsid w:val="211040FE"/>
    <w:rsid w:val="22BD23B1"/>
    <w:rsid w:val="261B2AAE"/>
    <w:rsid w:val="2635239D"/>
    <w:rsid w:val="265E6077"/>
    <w:rsid w:val="276C0A94"/>
    <w:rsid w:val="278D2BFF"/>
    <w:rsid w:val="28758BC2"/>
    <w:rsid w:val="299B4A53"/>
    <w:rsid w:val="29B5125D"/>
    <w:rsid w:val="2A29B134"/>
    <w:rsid w:val="2ACD8B2F"/>
    <w:rsid w:val="2C4BB493"/>
    <w:rsid w:val="2CA1D9C7"/>
    <w:rsid w:val="2CCDD4CC"/>
    <w:rsid w:val="2ECA80AB"/>
    <w:rsid w:val="30312291"/>
    <w:rsid w:val="31C96BF6"/>
    <w:rsid w:val="370C0287"/>
    <w:rsid w:val="37AB3D4F"/>
    <w:rsid w:val="38503AF3"/>
    <w:rsid w:val="390CF4C2"/>
    <w:rsid w:val="39B191A1"/>
    <w:rsid w:val="3C700B24"/>
    <w:rsid w:val="3C879F6F"/>
    <w:rsid w:val="3D348C73"/>
    <w:rsid w:val="3D79425B"/>
    <w:rsid w:val="3E034995"/>
    <w:rsid w:val="3F65DBC3"/>
    <w:rsid w:val="423D4C77"/>
    <w:rsid w:val="42842F62"/>
    <w:rsid w:val="42C686A4"/>
    <w:rsid w:val="42FCCEDE"/>
    <w:rsid w:val="444DA3E8"/>
    <w:rsid w:val="44634AB3"/>
    <w:rsid w:val="44BA5275"/>
    <w:rsid w:val="4548141A"/>
    <w:rsid w:val="45EAD28B"/>
    <w:rsid w:val="46BFC10E"/>
    <w:rsid w:val="4710BD9A"/>
    <w:rsid w:val="471CE6F1"/>
    <w:rsid w:val="47569AD1"/>
    <w:rsid w:val="4869B7EA"/>
    <w:rsid w:val="487A4D0A"/>
    <w:rsid w:val="49BBBA25"/>
    <w:rsid w:val="4A4C6408"/>
    <w:rsid w:val="4B4BA8C2"/>
    <w:rsid w:val="4EA9EE12"/>
    <w:rsid w:val="4F3E140C"/>
    <w:rsid w:val="506C3692"/>
    <w:rsid w:val="51874B17"/>
    <w:rsid w:val="52512CF5"/>
    <w:rsid w:val="52784F65"/>
    <w:rsid w:val="545C2475"/>
    <w:rsid w:val="54E411FD"/>
    <w:rsid w:val="5568028E"/>
    <w:rsid w:val="56C57A31"/>
    <w:rsid w:val="5886D37D"/>
    <w:rsid w:val="594DAE73"/>
    <w:rsid w:val="5AD53BF4"/>
    <w:rsid w:val="5BF4DF87"/>
    <w:rsid w:val="5DA128F7"/>
    <w:rsid w:val="5EA47F08"/>
    <w:rsid w:val="5F8E98A7"/>
    <w:rsid w:val="60600DAC"/>
    <w:rsid w:val="60A19A0E"/>
    <w:rsid w:val="614EF274"/>
    <w:rsid w:val="6197CBF4"/>
    <w:rsid w:val="6311EDB0"/>
    <w:rsid w:val="66CB57F5"/>
    <w:rsid w:val="67FE7767"/>
    <w:rsid w:val="68070D78"/>
    <w:rsid w:val="69D07D4F"/>
    <w:rsid w:val="6B3EAE3A"/>
    <w:rsid w:val="728F46A5"/>
    <w:rsid w:val="76FE3A89"/>
    <w:rsid w:val="773BE0EB"/>
    <w:rsid w:val="77C404A1"/>
    <w:rsid w:val="78251EC8"/>
    <w:rsid w:val="79318C3F"/>
    <w:rsid w:val="79C0EF29"/>
    <w:rsid w:val="7C66FE72"/>
    <w:rsid w:val="7CC60B16"/>
    <w:rsid w:val="7D44B1B2"/>
    <w:rsid w:val="7D610205"/>
    <w:rsid w:val="7E8BCA3B"/>
    <w:rsid w:val="7F21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46EA"/>
  <w15:docId w15:val="{17AA6AA4-A948-4AD0-AC9B-1C4DF85E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1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50BBC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3629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E4F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E4F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E4F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a12d02f412924214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Spangler</dc:creator>
  <cp:lastModifiedBy>Mary Crumley</cp:lastModifiedBy>
  <cp:revision>6</cp:revision>
  <cp:lastPrinted>2020-07-08T22:17:00Z</cp:lastPrinted>
  <dcterms:created xsi:type="dcterms:W3CDTF">2023-07-15T20:37:00Z</dcterms:created>
  <dcterms:modified xsi:type="dcterms:W3CDTF">2023-07-16T20:52:00Z</dcterms:modified>
</cp:coreProperties>
</file>